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5592D1" w14:textId="39E75C47" w:rsidR="00C80325" w:rsidRDefault="00D936A2">
      <w:r>
        <w:t>Entity: Tour Operator</w:t>
      </w:r>
    </w:p>
    <w:p w14:paraId="7BCBEF66" w14:textId="1CDC4603" w:rsidR="00D936A2" w:rsidRDefault="00D936A2" w:rsidP="00D936A2">
      <w:pPr>
        <w:pStyle w:val="ListParagraph"/>
        <w:numPr>
          <w:ilvl w:val="0"/>
          <w:numId w:val="1"/>
        </w:numPr>
      </w:pPr>
      <w:r>
        <w:t>Primary key: ID</w:t>
      </w:r>
    </w:p>
    <w:p w14:paraId="4976AB45" w14:textId="3C68430A" w:rsidR="00D936A2" w:rsidRDefault="00D936A2" w:rsidP="00D936A2">
      <w:pPr>
        <w:pStyle w:val="ListParagraph"/>
        <w:numPr>
          <w:ilvl w:val="0"/>
          <w:numId w:val="1"/>
        </w:numPr>
      </w:pPr>
      <w:r>
        <w:t>Attributes: name of the company and contact number</w:t>
      </w:r>
    </w:p>
    <w:p w14:paraId="01679283" w14:textId="3E394F8F" w:rsidR="00D936A2" w:rsidRDefault="00D936A2" w:rsidP="00D936A2">
      <w:pPr>
        <w:pStyle w:val="ListParagraph"/>
        <w:numPr>
          <w:ilvl w:val="0"/>
          <w:numId w:val="1"/>
        </w:numPr>
      </w:pPr>
      <w:r>
        <w:t xml:space="preserve">Works for one or more airlines </w:t>
      </w:r>
    </w:p>
    <w:p w14:paraId="37ADFF6F" w14:textId="3E10705B" w:rsidR="00D936A2" w:rsidRDefault="00D936A2" w:rsidP="00D936A2">
      <w:pPr>
        <w:pStyle w:val="ListParagraph"/>
        <w:numPr>
          <w:ilvl w:val="0"/>
          <w:numId w:val="1"/>
        </w:numPr>
      </w:pPr>
      <w:r>
        <w:t>Each tour operator has representatives.</w:t>
      </w:r>
    </w:p>
    <w:p w14:paraId="34BA07E5" w14:textId="39FF5302" w:rsidR="00D936A2" w:rsidRDefault="00D936A2" w:rsidP="00D936A2">
      <w:r>
        <w:t>Entity: Airline</w:t>
      </w:r>
    </w:p>
    <w:p w14:paraId="13203418" w14:textId="5A44EBDD" w:rsidR="00D936A2" w:rsidRDefault="00D936A2" w:rsidP="00D936A2">
      <w:pPr>
        <w:pStyle w:val="ListParagraph"/>
        <w:numPr>
          <w:ilvl w:val="0"/>
          <w:numId w:val="2"/>
        </w:numPr>
      </w:pPr>
      <w:r>
        <w:t>Primary key: name</w:t>
      </w:r>
    </w:p>
    <w:p w14:paraId="21195A80" w14:textId="6A787E3B" w:rsidR="00D936A2" w:rsidRDefault="00D936A2" w:rsidP="00D936A2">
      <w:pPr>
        <w:pStyle w:val="ListParagraph"/>
        <w:numPr>
          <w:ilvl w:val="0"/>
          <w:numId w:val="2"/>
        </w:numPr>
      </w:pPr>
      <w:r>
        <w:t>Attributes: phone number and website</w:t>
      </w:r>
    </w:p>
    <w:p w14:paraId="2B8F85BC" w14:textId="7DA05B84" w:rsidR="00D936A2" w:rsidRDefault="00D936A2" w:rsidP="00D936A2">
      <w:pPr>
        <w:pStyle w:val="ListParagraph"/>
        <w:numPr>
          <w:ilvl w:val="0"/>
          <w:numId w:val="2"/>
        </w:numPr>
      </w:pPr>
      <w:r>
        <w:t xml:space="preserve">Has relationship with tour </w:t>
      </w:r>
      <w:r w:rsidR="00346A13">
        <w:t>operator.</w:t>
      </w:r>
    </w:p>
    <w:p w14:paraId="0BE3CA45" w14:textId="656442CA" w:rsidR="00F96AB9" w:rsidRDefault="00F96AB9" w:rsidP="00F96AB9">
      <w:r>
        <w:t>Entity:</w:t>
      </w:r>
      <w:r w:rsidR="00B95E11">
        <w:t xml:space="preserve"> Resort</w:t>
      </w:r>
      <w:r>
        <w:t xml:space="preserve"> Representatives</w:t>
      </w:r>
    </w:p>
    <w:p w14:paraId="28CA4E8F" w14:textId="64B4DA05" w:rsidR="00F96AB9" w:rsidRDefault="00F96AB9" w:rsidP="00F96AB9">
      <w:pPr>
        <w:pStyle w:val="ListParagraph"/>
        <w:numPr>
          <w:ilvl w:val="0"/>
          <w:numId w:val="5"/>
        </w:numPr>
      </w:pPr>
      <w:r>
        <w:t>Primary key: ID</w:t>
      </w:r>
    </w:p>
    <w:p w14:paraId="091CD39A" w14:textId="4BFB61DC" w:rsidR="00F96AB9" w:rsidRDefault="00F96AB9" w:rsidP="00F96AB9">
      <w:pPr>
        <w:pStyle w:val="ListParagraph"/>
        <w:numPr>
          <w:ilvl w:val="0"/>
          <w:numId w:val="5"/>
        </w:numPr>
      </w:pPr>
      <w:r>
        <w:t>Attributes: name and phone number</w:t>
      </w:r>
    </w:p>
    <w:p w14:paraId="05E621DF" w14:textId="2AE70CB2" w:rsidR="00F96AB9" w:rsidRDefault="00F96AB9" w:rsidP="00F96AB9">
      <w:pPr>
        <w:pStyle w:val="ListParagraph"/>
        <w:numPr>
          <w:ilvl w:val="0"/>
          <w:numId w:val="5"/>
        </w:numPr>
      </w:pPr>
      <w:r>
        <w:t>Has relationship with tour operator</w:t>
      </w:r>
      <w:r w:rsidR="00FA292B">
        <w:t>.</w:t>
      </w:r>
    </w:p>
    <w:p w14:paraId="7CDECCB2" w14:textId="28CCF2BF" w:rsidR="00FA292B" w:rsidRDefault="00FA292B" w:rsidP="00F96AB9">
      <w:pPr>
        <w:pStyle w:val="ListParagraph"/>
        <w:numPr>
          <w:ilvl w:val="0"/>
          <w:numId w:val="5"/>
        </w:numPr>
      </w:pPr>
      <w:r>
        <w:t xml:space="preserve">Has relationship with </w:t>
      </w:r>
      <w:r w:rsidR="007442D8">
        <w:t>guests.</w:t>
      </w:r>
    </w:p>
    <w:p w14:paraId="31EB7C97" w14:textId="04603D14" w:rsidR="00346A13" w:rsidRDefault="00461461" w:rsidP="00253774">
      <w:r>
        <w:t>Entity: Building</w:t>
      </w:r>
    </w:p>
    <w:p w14:paraId="7B13CFE6" w14:textId="2019B8EC" w:rsidR="00461461" w:rsidRDefault="00461461" w:rsidP="00461461">
      <w:pPr>
        <w:pStyle w:val="ListParagraph"/>
        <w:numPr>
          <w:ilvl w:val="0"/>
          <w:numId w:val="3"/>
        </w:numPr>
      </w:pPr>
      <w:r>
        <w:t>Primary key: number</w:t>
      </w:r>
    </w:p>
    <w:p w14:paraId="3AF0472D" w14:textId="38EDF4C6" w:rsidR="00461461" w:rsidRDefault="00461461" w:rsidP="00461461">
      <w:pPr>
        <w:pStyle w:val="ListParagraph"/>
        <w:numPr>
          <w:ilvl w:val="0"/>
          <w:numId w:val="3"/>
        </w:numPr>
      </w:pPr>
      <w:r>
        <w:t xml:space="preserve">Attributes: </w:t>
      </w:r>
      <w:r w:rsidR="005138C8">
        <w:t>view,</w:t>
      </w:r>
      <w:r w:rsidR="00FF276F">
        <w:t xml:space="preserve"> </w:t>
      </w:r>
      <w:r w:rsidR="00875591">
        <w:t>category,</w:t>
      </w:r>
      <w:r w:rsidR="00A32F65">
        <w:t xml:space="preserve"> and number of rooms</w:t>
      </w:r>
    </w:p>
    <w:p w14:paraId="3661310C" w14:textId="757B7016" w:rsidR="00461461" w:rsidRDefault="003B2346" w:rsidP="003B2346">
      <w:pPr>
        <w:pStyle w:val="ListParagraph"/>
        <w:numPr>
          <w:ilvl w:val="1"/>
          <w:numId w:val="3"/>
        </w:numPr>
      </w:pPr>
      <w:r>
        <w:t>Contains rooms.</w:t>
      </w:r>
    </w:p>
    <w:p w14:paraId="60C424CF" w14:textId="741A946B" w:rsidR="003B2346" w:rsidRDefault="00A32F65" w:rsidP="003B2346">
      <w:r>
        <w:t>Entity</w:t>
      </w:r>
      <w:r w:rsidR="003B2346">
        <w:t>: Room</w:t>
      </w:r>
    </w:p>
    <w:p w14:paraId="63BF57E8" w14:textId="3AB9099F" w:rsidR="00A32F65" w:rsidRDefault="00BD6EFE" w:rsidP="00A32F65">
      <w:pPr>
        <w:pStyle w:val="ListParagraph"/>
        <w:numPr>
          <w:ilvl w:val="0"/>
          <w:numId w:val="4"/>
        </w:numPr>
      </w:pPr>
      <w:r>
        <w:t xml:space="preserve">Primary Attribute: </w:t>
      </w:r>
      <w:proofErr w:type="spellStart"/>
      <w:r w:rsidR="00976AC7">
        <w:t>room_number</w:t>
      </w:r>
      <w:proofErr w:type="spellEnd"/>
    </w:p>
    <w:p w14:paraId="67B2FAB1" w14:textId="471324B5" w:rsidR="00976AC7" w:rsidRDefault="00532522" w:rsidP="00532522">
      <w:pPr>
        <w:pStyle w:val="ListParagraph"/>
        <w:numPr>
          <w:ilvl w:val="0"/>
          <w:numId w:val="4"/>
        </w:numPr>
      </w:pPr>
      <w:r>
        <w:t>Attributes:</w:t>
      </w:r>
      <w:r w:rsidR="00063019">
        <w:t xml:space="preserve"> number of beds</w:t>
      </w:r>
      <w:r w:rsidR="00D95C9B">
        <w:t>, rent</w:t>
      </w:r>
      <w:r w:rsidR="00063019">
        <w:t xml:space="preserve"> and category</w:t>
      </w:r>
    </w:p>
    <w:p w14:paraId="1AC2CC8B" w14:textId="2D65BC9A" w:rsidR="002F44E3" w:rsidRDefault="002F44E3" w:rsidP="002F44E3">
      <w:pPr>
        <w:pStyle w:val="ListParagraph"/>
        <w:numPr>
          <w:ilvl w:val="1"/>
          <w:numId w:val="4"/>
        </w:numPr>
      </w:pPr>
      <w:r>
        <w:t xml:space="preserve">Occupied by </w:t>
      </w:r>
      <w:r w:rsidR="00B352F1">
        <w:t xml:space="preserve">guests and inside </w:t>
      </w:r>
      <w:r w:rsidR="007442D8">
        <w:t>building.</w:t>
      </w:r>
    </w:p>
    <w:p w14:paraId="46CBF4EE" w14:textId="1F145EE2" w:rsidR="002F44E3" w:rsidRDefault="007442D8" w:rsidP="002F44E3">
      <w:r>
        <w:t>Entity: Guest</w:t>
      </w:r>
    </w:p>
    <w:p w14:paraId="6B88D59F" w14:textId="5C2CA8A4" w:rsidR="007442D8" w:rsidRDefault="007442D8" w:rsidP="007442D8">
      <w:pPr>
        <w:pStyle w:val="ListParagraph"/>
        <w:numPr>
          <w:ilvl w:val="0"/>
          <w:numId w:val="6"/>
        </w:numPr>
      </w:pPr>
      <w:r>
        <w:t xml:space="preserve">Primary Attribute: </w:t>
      </w:r>
      <w:r w:rsidR="00B95024">
        <w:t>GID</w:t>
      </w:r>
    </w:p>
    <w:p w14:paraId="384E93D7" w14:textId="4A48C875" w:rsidR="00B95024" w:rsidRDefault="00B95024" w:rsidP="007442D8">
      <w:pPr>
        <w:pStyle w:val="ListParagraph"/>
        <w:numPr>
          <w:ilvl w:val="0"/>
          <w:numId w:val="6"/>
        </w:numPr>
      </w:pPr>
      <w:r>
        <w:t>Attributes: name</w:t>
      </w:r>
      <w:r w:rsidR="002406D7">
        <w:t xml:space="preserve"> and</w:t>
      </w:r>
      <w:r>
        <w:t xml:space="preserve"> home address </w:t>
      </w:r>
    </w:p>
    <w:p w14:paraId="6A875A57" w14:textId="28F0E874" w:rsidR="00753148" w:rsidRDefault="002406D7" w:rsidP="002406D7">
      <w:pPr>
        <w:pStyle w:val="ListParagraph"/>
        <w:numPr>
          <w:ilvl w:val="1"/>
          <w:numId w:val="6"/>
        </w:numPr>
      </w:pPr>
      <w:r>
        <w:t>Sub entity: (principal vs guest)</w:t>
      </w:r>
    </w:p>
    <w:p w14:paraId="3D128601" w14:textId="5EB21709" w:rsidR="00E66D84" w:rsidRDefault="00E66D84" w:rsidP="00E66D84">
      <w:pPr>
        <w:pStyle w:val="ListParagraph"/>
        <w:numPr>
          <w:ilvl w:val="2"/>
          <w:numId w:val="6"/>
        </w:numPr>
      </w:pPr>
      <w:r>
        <w:t xml:space="preserve">Principal manages everything and relationship uses </w:t>
      </w:r>
      <w:r w:rsidR="004470A9">
        <w:t>services.</w:t>
      </w:r>
      <w:r>
        <w:t xml:space="preserve"> </w:t>
      </w:r>
    </w:p>
    <w:p w14:paraId="502D2A4D" w14:textId="3E5A5D58" w:rsidR="00612221" w:rsidRDefault="00D570DC" w:rsidP="00612221">
      <w:pPr>
        <w:pStyle w:val="ListParagraph"/>
        <w:numPr>
          <w:ilvl w:val="1"/>
          <w:numId w:val="6"/>
        </w:numPr>
      </w:pPr>
      <w:r>
        <w:t xml:space="preserve">Occupies a </w:t>
      </w:r>
      <w:r w:rsidR="00E66D84">
        <w:t>room.</w:t>
      </w:r>
    </w:p>
    <w:p w14:paraId="4509F1D5" w14:textId="3E6A2025" w:rsidR="00E66D84" w:rsidRDefault="00E66D84" w:rsidP="00E66D84">
      <w:r>
        <w:t>Entity: Services</w:t>
      </w:r>
    </w:p>
    <w:p w14:paraId="086013D2" w14:textId="38F4F7C9" w:rsidR="00E66D84" w:rsidRDefault="00E66D84" w:rsidP="00E66D84">
      <w:pPr>
        <w:pStyle w:val="ListParagraph"/>
        <w:numPr>
          <w:ilvl w:val="0"/>
          <w:numId w:val="7"/>
        </w:numPr>
      </w:pPr>
      <w:r>
        <w:t>Primary Attribute</w:t>
      </w:r>
      <w:r w:rsidR="004470A9">
        <w:t>: Service ID</w:t>
      </w:r>
    </w:p>
    <w:p w14:paraId="0475DF21" w14:textId="089DB4CC" w:rsidR="00B95E11" w:rsidRDefault="004470A9" w:rsidP="00B95E11">
      <w:pPr>
        <w:pStyle w:val="ListParagraph"/>
        <w:numPr>
          <w:ilvl w:val="0"/>
          <w:numId w:val="7"/>
        </w:numPr>
      </w:pPr>
      <w:r>
        <w:t>Attributes: title and associated fee</w:t>
      </w:r>
    </w:p>
    <w:p w14:paraId="12373231" w14:textId="65DD8BF9" w:rsidR="009B6492" w:rsidRDefault="00B95E11" w:rsidP="009B6492">
      <w:pPr>
        <w:pStyle w:val="ListParagraph"/>
        <w:numPr>
          <w:ilvl w:val="1"/>
          <w:numId w:val="7"/>
        </w:numPr>
      </w:pPr>
      <w:r>
        <w:t>Principal guest is responsible for charges.</w:t>
      </w:r>
    </w:p>
    <w:p w14:paraId="5D819FC3" w14:textId="304D0227" w:rsidR="00B95E11" w:rsidRDefault="00571BFC" w:rsidP="00B95E11">
      <w:r>
        <w:t xml:space="preserve">Relationship </w:t>
      </w:r>
      <w:r w:rsidR="00B95E11">
        <w:t xml:space="preserve">Entity: Reservation </w:t>
      </w:r>
    </w:p>
    <w:p w14:paraId="3F4FDC2C" w14:textId="72EF8490" w:rsidR="009B6492" w:rsidRDefault="009B6492" w:rsidP="009B6492">
      <w:pPr>
        <w:pStyle w:val="ListParagraph"/>
        <w:numPr>
          <w:ilvl w:val="0"/>
          <w:numId w:val="8"/>
        </w:numPr>
      </w:pPr>
      <w:r>
        <w:t>Attributes: requested service, guest requested the service, date of service</w:t>
      </w:r>
      <w:r w:rsidR="009902C0">
        <w:t xml:space="preserve">, </w:t>
      </w:r>
      <w:proofErr w:type="spellStart"/>
      <w:r w:rsidR="009902C0">
        <w:t>room_id</w:t>
      </w:r>
      <w:proofErr w:type="spellEnd"/>
    </w:p>
    <w:p w14:paraId="3F4784F5" w14:textId="77777777" w:rsidR="0002592B" w:rsidRDefault="0002592B" w:rsidP="00D95C9B"/>
    <w:p w14:paraId="6DE0FDEF" w14:textId="1FB35EC6" w:rsidR="00D74AEF" w:rsidRDefault="00D95C9B" w:rsidP="00D95C9B">
      <w:r>
        <w:lastRenderedPageBreak/>
        <w:t xml:space="preserve">Entity: Restaurants </w:t>
      </w:r>
    </w:p>
    <w:p w14:paraId="628CFC74" w14:textId="7B77029A" w:rsidR="00C95457" w:rsidRDefault="00C95457" w:rsidP="00C95457">
      <w:pPr>
        <w:pStyle w:val="ListParagraph"/>
        <w:numPr>
          <w:ilvl w:val="0"/>
          <w:numId w:val="9"/>
        </w:numPr>
      </w:pPr>
      <w:r>
        <w:t>Primary attributes:</w:t>
      </w:r>
      <w:r w:rsidR="008176DB">
        <w:t xml:space="preserve"> ID</w:t>
      </w:r>
    </w:p>
    <w:p w14:paraId="1FABD81E" w14:textId="2A00E002" w:rsidR="008176DB" w:rsidRDefault="008176DB" w:rsidP="00C95457">
      <w:pPr>
        <w:pStyle w:val="ListParagraph"/>
        <w:numPr>
          <w:ilvl w:val="0"/>
          <w:numId w:val="9"/>
        </w:numPr>
      </w:pPr>
      <w:r>
        <w:t xml:space="preserve">Attributes: name, </w:t>
      </w:r>
      <w:proofErr w:type="gramStart"/>
      <w:r>
        <w:t>type</w:t>
      </w:r>
      <w:proofErr w:type="gramEnd"/>
      <w:r>
        <w:t xml:space="preserve"> and theme</w:t>
      </w:r>
    </w:p>
    <w:p w14:paraId="7E9E72B5" w14:textId="4ABAF154" w:rsidR="008176DB" w:rsidRDefault="008176DB" w:rsidP="008176DB">
      <w:r>
        <w:t>Entity: Restaurants guest record</w:t>
      </w:r>
    </w:p>
    <w:p w14:paraId="00C9096C" w14:textId="59ED5BB3" w:rsidR="008176DB" w:rsidRDefault="008176DB" w:rsidP="008176DB">
      <w:pPr>
        <w:pStyle w:val="ListParagraph"/>
        <w:numPr>
          <w:ilvl w:val="0"/>
          <w:numId w:val="10"/>
        </w:numPr>
      </w:pPr>
      <w:r>
        <w:t>Primary attribute</w:t>
      </w:r>
      <w:r w:rsidR="00130588">
        <w:t>: ID</w:t>
      </w:r>
    </w:p>
    <w:p w14:paraId="01E3CE9A" w14:textId="652B4FF9" w:rsidR="00130588" w:rsidRDefault="00130588" w:rsidP="008176DB">
      <w:pPr>
        <w:pStyle w:val="ListParagraph"/>
        <w:numPr>
          <w:ilvl w:val="0"/>
          <w:numId w:val="10"/>
        </w:numPr>
      </w:pPr>
      <w:r>
        <w:t>Attributes: the restaurant, the guest date and type of meal.</w:t>
      </w:r>
    </w:p>
    <w:p w14:paraId="49A7EA69" w14:textId="26D43D9E" w:rsidR="00130588" w:rsidRDefault="00130588" w:rsidP="00130588">
      <w:pPr>
        <w:pStyle w:val="ListParagraph"/>
        <w:numPr>
          <w:ilvl w:val="1"/>
          <w:numId w:val="10"/>
        </w:numPr>
      </w:pPr>
      <w:r>
        <w:t xml:space="preserve">Relationship with guests and </w:t>
      </w:r>
      <w:r w:rsidR="00DC5F79">
        <w:t>restaurants</w:t>
      </w:r>
    </w:p>
    <w:p w14:paraId="33817A7B" w14:textId="6C1FFDF3" w:rsidR="00DC5F79" w:rsidRDefault="00130588" w:rsidP="00246F3B">
      <w:r>
        <w:t>Entity</w:t>
      </w:r>
      <w:r w:rsidR="00DC5F79">
        <w:t>:</w:t>
      </w:r>
      <w:r w:rsidR="00246F3B">
        <w:t xml:space="preserve"> </w:t>
      </w:r>
      <w:r w:rsidR="00086557">
        <w:t>Resort Employee’s</w:t>
      </w:r>
    </w:p>
    <w:p w14:paraId="215B2993" w14:textId="144B4BC5" w:rsidR="00086557" w:rsidRDefault="00086557" w:rsidP="00086557">
      <w:pPr>
        <w:pStyle w:val="ListParagraph"/>
        <w:numPr>
          <w:ilvl w:val="0"/>
          <w:numId w:val="11"/>
        </w:numPr>
      </w:pPr>
      <w:r>
        <w:t>Primary attribute: ID</w:t>
      </w:r>
    </w:p>
    <w:p w14:paraId="27A6719A" w14:textId="5A259592" w:rsidR="00086557" w:rsidRDefault="00086557" w:rsidP="00086557">
      <w:pPr>
        <w:pStyle w:val="ListParagraph"/>
        <w:numPr>
          <w:ilvl w:val="0"/>
          <w:numId w:val="11"/>
        </w:numPr>
      </w:pPr>
      <w:r>
        <w:t>Attributes: name and address</w:t>
      </w:r>
    </w:p>
    <w:p w14:paraId="6EE7E731" w14:textId="56EEA484" w:rsidR="00086557" w:rsidRDefault="00086557" w:rsidP="00086557">
      <w:pPr>
        <w:pStyle w:val="ListParagraph"/>
        <w:numPr>
          <w:ilvl w:val="1"/>
          <w:numId w:val="11"/>
        </w:numPr>
      </w:pPr>
      <w:r>
        <w:t>Sub entities: Cook, Waiter, Worker</w:t>
      </w:r>
    </w:p>
    <w:p w14:paraId="1C2A4A66" w14:textId="63ADE0F7" w:rsidR="003E5974" w:rsidRDefault="00E16AAC" w:rsidP="00086557">
      <w:pPr>
        <w:pStyle w:val="ListParagraph"/>
        <w:numPr>
          <w:ilvl w:val="1"/>
          <w:numId w:val="11"/>
        </w:numPr>
      </w:pPr>
      <w:r>
        <w:t xml:space="preserve">Workers </w:t>
      </w:r>
      <w:r w:rsidR="003E5974">
        <w:t xml:space="preserve">Reports to managers. </w:t>
      </w:r>
    </w:p>
    <w:p w14:paraId="25CB465A" w14:textId="5E67BAA0" w:rsidR="003E5974" w:rsidRDefault="003E5974" w:rsidP="00086557">
      <w:pPr>
        <w:pStyle w:val="ListParagraph"/>
        <w:numPr>
          <w:ilvl w:val="1"/>
          <w:numId w:val="11"/>
        </w:numPr>
      </w:pPr>
      <w:r>
        <w:t xml:space="preserve">Each cook and waiter </w:t>
      </w:r>
      <w:r w:rsidR="0000103D">
        <w:t>work</w:t>
      </w:r>
      <w:r>
        <w:t xml:space="preserve"> in restaurant.</w:t>
      </w:r>
    </w:p>
    <w:p w14:paraId="2E6CF7E9" w14:textId="141F3956" w:rsidR="003E5974" w:rsidRDefault="003E5974" w:rsidP="003E5974">
      <w:r>
        <w:t>Entity: Managers</w:t>
      </w:r>
    </w:p>
    <w:p w14:paraId="1FCAD0D4" w14:textId="39798A18" w:rsidR="003E5974" w:rsidRDefault="003E5974" w:rsidP="003E5974">
      <w:pPr>
        <w:pStyle w:val="ListParagraph"/>
        <w:numPr>
          <w:ilvl w:val="0"/>
          <w:numId w:val="12"/>
        </w:numPr>
      </w:pPr>
      <w:r>
        <w:t>Primary attribute: ID</w:t>
      </w:r>
    </w:p>
    <w:p w14:paraId="06B39B28" w14:textId="28D8A39E" w:rsidR="003E5974" w:rsidRDefault="003E5974" w:rsidP="003E5974">
      <w:pPr>
        <w:pStyle w:val="ListParagraph"/>
        <w:numPr>
          <w:ilvl w:val="0"/>
          <w:numId w:val="12"/>
        </w:numPr>
      </w:pPr>
      <w:r>
        <w:t xml:space="preserve">Attributes: name and address </w:t>
      </w:r>
    </w:p>
    <w:p w14:paraId="1A09B77F" w14:textId="20C54889" w:rsidR="003E5974" w:rsidRDefault="003E5974" w:rsidP="003E5974">
      <w:pPr>
        <w:pStyle w:val="ListParagraph"/>
        <w:numPr>
          <w:ilvl w:val="1"/>
          <w:numId w:val="12"/>
        </w:numPr>
      </w:pPr>
      <w:r>
        <w:t>Reports to other managers who report to directors.</w:t>
      </w:r>
    </w:p>
    <w:p w14:paraId="2D3BD8B5" w14:textId="7E357198" w:rsidR="00101AB1" w:rsidRDefault="00C811AE" w:rsidP="00101AB1">
      <w:r>
        <w:t xml:space="preserve">Entity: Cook </w:t>
      </w:r>
    </w:p>
    <w:p w14:paraId="3E829AD0" w14:textId="73553CE4" w:rsidR="00C811AE" w:rsidRDefault="00C811AE" w:rsidP="00C811AE">
      <w:pPr>
        <w:pStyle w:val="ListParagraph"/>
        <w:numPr>
          <w:ilvl w:val="0"/>
          <w:numId w:val="13"/>
        </w:numPr>
      </w:pPr>
      <w:r>
        <w:t xml:space="preserve">Attributes: </w:t>
      </w:r>
      <w:r w:rsidR="000904B2">
        <w:t>timetable</w:t>
      </w:r>
      <w:r w:rsidR="00101AB1">
        <w:t xml:space="preserve"> and </w:t>
      </w:r>
      <w:proofErr w:type="spellStart"/>
      <w:r w:rsidR="00101AB1">
        <w:t>cooking_category</w:t>
      </w:r>
      <w:proofErr w:type="spellEnd"/>
    </w:p>
    <w:p w14:paraId="4E0F47DA" w14:textId="29C6E9E0" w:rsidR="00101AB1" w:rsidRDefault="00101AB1" w:rsidP="00101AB1">
      <w:r>
        <w:t>Entity: waiter</w:t>
      </w:r>
    </w:p>
    <w:p w14:paraId="4F06F2FE" w14:textId="68EDC286" w:rsidR="00101AB1" w:rsidRDefault="00101AB1" w:rsidP="00101AB1">
      <w:pPr>
        <w:pStyle w:val="ListParagraph"/>
        <w:numPr>
          <w:ilvl w:val="0"/>
          <w:numId w:val="13"/>
        </w:numPr>
      </w:pPr>
      <w:r>
        <w:t>Attributes: languages</w:t>
      </w:r>
    </w:p>
    <w:p w14:paraId="044C793B" w14:textId="5D261C3B" w:rsidR="00101AB1" w:rsidRDefault="00101AB1" w:rsidP="00101AB1">
      <w:r>
        <w:t>Entity Worker</w:t>
      </w:r>
    </w:p>
    <w:p w14:paraId="1A15F33B" w14:textId="725B0211" w:rsidR="00101AB1" w:rsidRDefault="00101AB1" w:rsidP="00101AB1">
      <w:pPr>
        <w:pStyle w:val="ListParagraph"/>
        <w:numPr>
          <w:ilvl w:val="0"/>
          <w:numId w:val="13"/>
        </w:numPr>
      </w:pPr>
      <w:r>
        <w:t>Attributes: specialization</w:t>
      </w:r>
    </w:p>
    <w:sectPr w:rsidR="00101A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6D33EE"/>
    <w:multiLevelType w:val="hybridMultilevel"/>
    <w:tmpl w:val="07CA1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BB5E8F"/>
    <w:multiLevelType w:val="hybridMultilevel"/>
    <w:tmpl w:val="CB3C7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796800"/>
    <w:multiLevelType w:val="hybridMultilevel"/>
    <w:tmpl w:val="AE404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2B5EB4"/>
    <w:multiLevelType w:val="hybridMultilevel"/>
    <w:tmpl w:val="E1BEE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BC7530"/>
    <w:multiLevelType w:val="hybridMultilevel"/>
    <w:tmpl w:val="05F6E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7A7EDC"/>
    <w:multiLevelType w:val="hybridMultilevel"/>
    <w:tmpl w:val="12106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F664E0"/>
    <w:multiLevelType w:val="hybridMultilevel"/>
    <w:tmpl w:val="5A8C2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1B3AF3"/>
    <w:multiLevelType w:val="hybridMultilevel"/>
    <w:tmpl w:val="FDB0D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B977A4"/>
    <w:multiLevelType w:val="hybridMultilevel"/>
    <w:tmpl w:val="2228C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C40D2E"/>
    <w:multiLevelType w:val="hybridMultilevel"/>
    <w:tmpl w:val="8FFC4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7A721E"/>
    <w:multiLevelType w:val="hybridMultilevel"/>
    <w:tmpl w:val="971E0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BD6D48"/>
    <w:multiLevelType w:val="hybridMultilevel"/>
    <w:tmpl w:val="453222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880618"/>
    <w:multiLevelType w:val="hybridMultilevel"/>
    <w:tmpl w:val="CD4C7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7"/>
  </w:num>
  <w:num w:numId="4">
    <w:abstractNumId w:val="4"/>
  </w:num>
  <w:num w:numId="5">
    <w:abstractNumId w:val="9"/>
  </w:num>
  <w:num w:numId="6">
    <w:abstractNumId w:val="12"/>
  </w:num>
  <w:num w:numId="7">
    <w:abstractNumId w:val="1"/>
  </w:num>
  <w:num w:numId="8">
    <w:abstractNumId w:val="0"/>
  </w:num>
  <w:num w:numId="9">
    <w:abstractNumId w:val="11"/>
  </w:num>
  <w:num w:numId="10">
    <w:abstractNumId w:val="5"/>
  </w:num>
  <w:num w:numId="11">
    <w:abstractNumId w:val="6"/>
  </w:num>
  <w:num w:numId="12">
    <w:abstractNumId w:val="8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sDS2MDQ3NzY3NjFW0lEKTi0uzszPAykwqQUANZtBeSwAAAA="/>
  </w:docVars>
  <w:rsids>
    <w:rsidRoot w:val="00EE709B"/>
    <w:rsid w:val="0000103D"/>
    <w:rsid w:val="0002592B"/>
    <w:rsid w:val="00063019"/>
    <w:rsid w:val="00086557"/>
    <w:rsid w:val="000904B2"/>
    <w:rsid w:val="000E28DE"/>
    <w:rsid w:val="00101AB1"/>
    <w:rsid w:val="001217F6"/>
    <w:rsid w:val="00130588"/>
    <w:rsid w:val="002406D7"/>
    <w:rsid w:val="00246F3B"/>
    <w:rsid w:val="00253774"/>
    <w:rsid w:val="00265EB0"/>
    <w:rsid w:val="002E0558"/>
    <w:rsid w:val="002F44E3"/>
    <w:rsid w:val="00346A13"/>
    <w:rsid w:val="003B2346"/>
    <w:rsid w:val="003E5974"/>
    <w:rsid w:val="004470A9"/>
    <w:rsid w:val="00461461"/>
    <w:rsid w:val="004B2E39"/>
    <w:rsid w:val="005138C8"/>
    <w:rsid w:val="00532522"/>
    <w:rsid w:val="0054348F"/>
    <w:rsid w:val="00571BFC"/>
    <w:rsid w:val="00587D87"/>
    <w:rsid w:val="00612221"/>
    <w:rsid w:val="007442D8"/>
    <w:rsid w:val="00753148"/>
    <w:rsid w:val="008176DB"/>
    <w:rsid w:val="00875591"/>
    <w:rsid w:val="00976AC7"/>
    <w:rsid w:val="009902C0"/>
    <w:rsid w:val="009B1D2F"/>
    <w:rsid w:val="009B6492"/>
    <w:rsid w:val="009E6413"/>
    <w:rsid w:val="00A32F65"/>
    <w:rsid w:val="00B24DF7"/>
    <w:rsid w:val="00B352F1"/>
    <w:rsid w:val="00B95024"/>
    <w:rsid w:val="00B95E11"/>
    <w:rsid w:val="00BD6EFE"/>
    <w:rsid w:val="00C80325"/>
    <w:rsid w:val="00C811AE"/>
    <w:rsid w:val="00C95457"/>
    <w:rsid w:val="00D42707"/>
    <w:rsid w:val="00D570DC"/>
    <w:rsid w:val="00D74AEF"/>
    <w:rsid w:val="00D936A2"/>
    <w:rsid w:val="00D95C9B"/>
    <w:rsid w:val="00DC5F79"/>
    <w:rsid w:val="00E16AAC"/>
    <w:rsid w:val="00E66D84"/>
    <w:rsid w:val="00EE709B"/>
    <w:rsid w:val="00F96AB9"/>
    <w:rsid w:val="00FA292B"/>
    <w:rsid w:val="00FF2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F25F04"/>
  <w15:chartTrackingRefBased/>
  <w15:docId w15:val="{2E83A282-7AED-4A54-82D6-6D03FA4812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36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2</Pages>
  <Words>261</Words>
  <Characters>149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Nguyen</dc:creator>
  <cp:keywords/>
  <dc:description/>
  <cp:lastModifiedBy>Christopher Nguyen</cp:lastModifiedBy>
  <cp:revision>52</cp:revision>
  <dcterms:created xsi:type="dcterms:W3CDTF">2021-02-02T03:16:00Z</dcterms:created>
  <dcterms:modified xsi:type="dcterms:W3CDTF">2021-02-04T02:39:00Z</dcterms:modified>
</cp:coreProperties>
</file>